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ederi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zoll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Preval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reval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01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25724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ede.marzoll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8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8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8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8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